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ksana poshtariu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ks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shtariu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5 North Northwest Highway, Park Ridge, IL, USA ill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oshtariuk2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6093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astasi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ksy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ndr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